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540B0" w14:textId="77777777" w:rsidR="00CB4A85" w:rsidRDefault="00000000">
      <w:pPr>
        <w:pStyle w:val="Heading1"/>
      </w:pPr>
      <w:bookmarkStart w:id="0" w:name="X5402862c7b6382451d5939fd06a9d95408b7c3f"/>
      <w:r>
        <w:t>Quantifying Multi-Signal Quorum Sensing Defines the Mapping from Environment to Bacterial Regulatory Responses</w:t>
      </w:r>
    </w:p>
    <w:p w14:paraId="576F7282" w14:textId="77777777" w:rsidR="00CB4A85"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6988C582" w14:textId="77777777" w:rsidR="00CB4A85" w:rsidRDefault="00000000">
      <w:pPr>
        <w:pStyle w:val="Compact"/>
        <w:numPr>
          <w:ilvl w:val="0"/>
          <w:numId w:val="3"/>
        </w:numPr>
      </w:pPr>
      <w:r>
        <w:t>School of Biological Sciences, Georgia Institute of Technology, Atlanta, GA USA 30332.</w:t>
      </w:r>
    </w:p>
    <w:p w14:paraId="3F0DF5BA" w14:textId="77777777" w:rsidR="00CB4A85" w:rsidRDefault="00000000">
      <w:pPr>
        <w:pStyle w:val="Compact"/>
        <w:numPr>
          <w:ilvl w:val="0"/>
          <w:numId w:val="3"/>
        </w:numPr>
      </w:pPr>
      <w:r>
        <w:t>Department of Microbiology, Faculty of Agriculture, Cairo University, Giza 12613, Egypt.</w:t>
      </w:r>
    </w:p>
    <w:p w14:paraId="1598B0D2" w14:textId="77777777" w:rsidR="00CB4A85" w:rsidRDefault="00000000">
      <w:pPr>
        <w:pStyle w:val="Compact"/>
        <w:numPr>
          <w:ilvl w:val="0"/>
          <w:numId w:val="3"/>
        </w:numPr>
      </w:pPr>
      <w:r>
        <w:t>Department of Biology, College of Arts and Sciences, Georgia State University, Atlanta, GA USA 30303.</w:t>
      </w:r>
    </w:p>
    <w:p w14:paraId="1DC4305F" w14:textId="77777777" w:rsidR="00CB4A85" w:rsidRDefault="00000000">
      <w:pPr>
        <w:pStyle w:val="Compact"/>
        <w:numPr>
          <w:ilvl w:val="0"/>
          <w:numId w:val="3"/>
        </w:numPr>
      </w:pPr>
      <w:r>
        <w:t>Present address: Sandia National Laboratories, Albuquerque, NM, USA.</w:t>
      </w:r>
    </w:p>
    <w:p w14:paraId="0A807C50" w14:textId="77777777" w:rsidR="00CB4A85"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bacterial stationary phase density, and find close quantitative agreement with an independent dataset. Finally, we use our parameterized model to </w:t>
      </w:r>
      <w:r>
        <w:lastRenderedPageBreak/>
        <w:t>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14:paraId="7E2DCDB1" w14:textId="77777777" w:rsidR="00CB4A85" w:rsidRDefault="00000000">
      <w:pPr>
        <w:pStyle w:val="Heading3"/>
      </w:pPr>
      <w:bookmarkStart w:id="1" w:name="significance-statement"/>
      <w:r>
        <w:t>Significance Statement</w:t>
      </w:r>
    </w:p>
    <w:p w14:paraId="3E390E31" w14:textId="77777777" w:rsidR="00CB4A85"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2DE23043" w14:textId="77777777" w:rsidR="00CB4A85" w:rsidRDefault="00000000">
      <w:pPr>
        <w:pStyle w:val="Heading2"/>
      </w:pPr>
      <w:bookmarkStart w:id="2" w:name="introduction"/>
      <w:bookmarkEnd w:id="1"/>
      <w:r>
        <w:t>Introduction</w:t>
      </w:r>
    </w:p>
    <w:p w14:paraId="59625899" w14:textId="77777777" w:rsidR="00CB4A85"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w:t>
      </w:r>
      <w:r>
        <w:lastRenderedPageBreak/>
        <w:t>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2CEDD2C1" w14:textId="77777777" w:rsidR="00CB4A85"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3ABB028A" w14:textId="77777777" w:rsidR="00CB4A85"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w:t>
      </w:r>
      <w:r>
        <w:lastRenderedPageBreak/>
        <w:t xml:space="preserve">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14:paraId="335D4C77" w14:textId="77777777" w:rsidR="00CB4A85" w:rsidRDefault="00000000">
      <w:pPr>
        <w:pStyle w:val="CaptionedFigure"/>
      </w:pPr>
      <w:bookmarkStart w:id="3" w:name="fig:architectures"/>
      <w:r>
        <w:rPr>
          <w:noProof/>
        </w:rPr>
        <w:drawing>
          <wp:inline distT="0" distB="0" distL="0" distR="0" wp14:anchorId="080F32A2" wp14:editId="4A162BE5">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14:paraId="680B1712" w14:textId="77777777" w:rsidR="00CB4A85"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w:t>
      </w:r>
      <w:r>
        <w:lastRenderedPageBreak/>
        <w:t xml:space="preserve">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0C80E9DB" w14:textId="77777777" w:rsidR="00CB4A85"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the hierarchical architecture fails to capture key characteristics of the </w:t>
      </w:r>
      <w:r>
        <w:rPr>
          <w:i/>
          <w:iCs/>
        </w:rPr>
        <w:t>P. aeruginosa</w:t>
      </w:r>
      <w:r>
        <w:t xml:space="preserve"> QS systems. For example, several studies demonstrate that the </w:t>
      </w:r>
      <w:r>
        <w:rPr>
          <w:i/>
          <w:iCs/>
        </w:rPr>
        <w:t>rhl</w:t>
      </w:r>
      <w:r>
        <w:t xml:space="preserve"> system can self-activate even when the “top of the hierarchy” </w:t>
      </w:r>
      <w:r>
        <w:rPr>
          <w:i/>
          <w:iCs/>
        </w:rPr>
        <w:t>lasR</w:t>
      </w:r>
      <w:r>
        <w:t xml:space="preserve"> gene is deleted (15, 16). Further shortcomings could arise if the </w:t>
      </w:r>
      <w:r>
        <w:rPr>
          <w:i/>
          <w:iCs/>
        </w:rPr>
        <w:t>las</w:t>
      </w:r>
      <w:r>
        <w:t xml:space="preserve"> system’s isolation from </w:t>
      </w:r>
      <w:r>
        <w:rPr>
          <w:i/>
          <w:iCs/>
        </w:rPr>
        <w:t>rhl</w:t>
      </w:r>
      <w:r>
        <w:t xml:space="preserve"> was compromised. If </w:t>
      </w:r>
      <w:r>
        <w:rPr>
          <w:i/>
          <w:iCs/>
        </w:rPr>
        <w:t>lasI</w:t>
      </w:r>
      <w:r>
        <w:t xml:space="preserve"> or </w:t>
      </w:r>
      <w:r>
        <w:rPr>
          <w:i/>
          <w:iCs/>
        </w:rPr>
        <w:t>lasR</w:t>
      </w:r>
      <w:r>
        <w:t xml:space="preserve"> respond to the </w:t>
      </w:r>
      <w:r>
        <w:rPr>
          <w:i/>
          <w:iCs/>
        </w:rPr>
        <w:t>rhl</w:t>
      </w:r>
      <w:r>
        <w:t xml:space="preserve"> signal, then the strict hierarchical view might be missing an important factor affecting the overall system response.</w:t>
      </w:r>
    </w:p>
    <w:p w14:paraId="489821A4" w14:textId="77777777" w:rsidR="00CB4A85" w:rsidRDefault="00000000">
      <w:pPr>
        <w:pStyle w:val="BodyText"/>
      </w:pPr>
      <w:r>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w:t>
      </w:r>
      <w:r>
        <w:lastRenderedPageBreak/>
        <w:t>behaviors change with changing environmental conditions. Specifically, we show that, compared to a strict hierarchy, the reciprocity we observe provides more sensitivity to population density and more robustness to interfering physical environmental variation.</w:t>
      </w:r>
    </w:p>
    <w:p w14:paraId="0F4F7B6E" w14:textId="77777777" w:rsidR="00CB4A85" w:rsidRDefault="00000000">
      <w:pPr>
        <w:pStyle w:val="Heading2"/>
      </w:pPr>
      <w:bookmarkStart w:id="4" w:name="results"/>
      <w:bookmarkEnd w:id="2"/>
      <w:r>
        <w:t>Results</w:t>
      </w:r>
    </w:p>
    <w:p w14:paraId="773EDF2F" w14:textId="77777777" w:rsidR="00CB4A85"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14:paraId="4204FF11" w14:textId="77777777" w:rsidR="00CB4A85"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14:paraId="54BA05B8" w14:textId="77777777" w:rsidR="00CB4A85"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7F7A35D0" w14:textId="77777777" w:rsidR="00CB4A85" w:rsidRDefault="00000000">
      <w:pPr>
        <w:pStyle w:val="CaptionedFigure"/>
      </w:pPr>
      <w:bookmarkStart w:id="6" w:name="fig:observations"/>
      <w:r>
        <w:rPr>
          <w:noProof/>
        </w:rPr>
        <w:lastRenderedPageBreak/>
        <w:drawing>
          <wp:inline distT="0" distB="0" distL="0" distR="0" wp14:anchorId="4F9ECF20" wp14:editId="1A7CDDC9">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14:paraId="6208BFD4" w14:textId="77777777" w:rsidR="00CB4A85"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the time window of peak expression; dashed lines show a locally weighted regression (lowess smoothing) of the mean fold-change for each concentration value. Figures S.1 and S.2 show the underlying expression data for the entire time course of the experiments.</w:t>
      </w:r>
    </w:p>
    <w:p w14:paraId="04B4229A" w14:textId="77777777" w:rsidR="00CB4A85"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0DA027B8" w14:textId="77777777" w:rsidR="00CB4A85" w:rsidRDefault="00000000">
      <w:pPr>
        <w:pStyle w:val="BodyText"/>
      </w:pPr>
      <w:r>
        <w:t xml:space="preserve">To quantify the impact of each signal alone, we model gene expression using Michaelis-Menten kinetics under quasi-steady state assumptions (Methods), allowing us to estimate both the </w:t>
      </w:r>
      <w:r>
        <w:lastRenderedPageBreak/>
        <w:t xml:space="preserve">maximal fold-change under signal activation and sensitivity to signal (Table S.3). Our model fits (Figur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5420730B" w14:textId="77777777" w:rsidR="00CB4A85"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7BEA457C" w14:textId="77777777" w:rsidR="00CB4A85"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657893BD" w14:textId="77777777" w:rsidR="00CB4A85"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 xml:space="preserve">‑HSL. Figure 3A,B clearly shows that we cannot. The maximum expression observed, shown as a “ceiling” in that figure’s panels, far exceeds the sum of the signals’ individual influence. The </w:t>
      </w:r>
      <w:r>
        <w:lastRenderedPageBreak/>
        <w:t>presence of both signals boosts expression by as much as 30-fold beyond the level of what a simple sum would predict.</w:t>
      </w:r>
    </w:p>
    <w:p w14:paraId="5DC8B6DD" w14:textId="77777777" w:rsidR="00CB4A85" w:rsidRDefault="00000000">
      <w:pPr>
        <w:pStyle w:val="CaptionedFigure"/>
      </w:pPr>
      <w:bookmarkStart w:id="8" w:name="fig:reciprocal"/>
      <w:r>
        <w:rPr>
          <w:noProof/>
        </w:rPr>
        <w:drawing>
          <wp:inline distT="0" distB="0" distL="0" distR="0" wp14:anchorId="435535B8" wp14:editId="36FABB8C">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14:paraId="6B8918C4" w14:textId="77777777" w:rsidR="00CB4A85"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ion levels. Arrow thickness is proportional to maximum fold-change contribution, and beaker height is proprotional to the half concentration values (on a logarithmic scale) for each signal.</w:t>
      </w:r>
    </w:p>
    <w:p w14:paraId="0587FCE2" w14:textId="77777777" w:rsidR="00CB4A85" w:rsidRDefault="00000000">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w:t>
      </w:r>
      <w:r>
        <w:lastRenderedPageBreak/>
        <w:t>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2833281C" w14:textId="2037FA7F" w:rsidR="00CB4A85" w:rsidRDefault="00153AC2">
      <w:pPr>
        <w:pStyle w:val="FirstParagraph"/>
      </w:pPr>
      <w:r>
        <w:rPr>
          <w:noProof/>
        </w:rPr>
        <w:drawing>
          <wp:inline distT="0" distB="0" distL="0" distR="0" wp14:anchorId="1E91A8BD" wp14:editId="745E6290">
            <wp:extent cx="5486400" cy="2895600"/>
            <wp:effectExtent l="0" t="0" r="0" b="0"/>
            <wp:docPr id="155153803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38033" name="Graphic 1551538033"/>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4D9672BE" w14:textId="77777777" w:rsidR="00CB4A85"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1FBCC22F" w14:textId="77777777" w:rsidR="00CB4A85"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w:t>
      </w:r>
      <w:r>
        <w:lastRenderedPageBreak/>
        <w:t xml:space="preserve">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277252C7" w14:textId="77777777" w:rsidR="00CB4A85"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67DE5DA1" w14:textId="77777777" w:rsidR="00CB4A85"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14:paraId="58BAD250" w14:textId="77777777" w:rsidR="00CB4A85"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14:paraId="12232553" w14:textId="77777777" w:rsidR="00CB4A85" w:rsidRDefault="00000000">
      <w:pPr>
        <w:pStyle w:val="CaptionedFigure"/>
      </w:pPr>
      <w:bookmarkStart w:id="10" w:name="fig:lasb"/>
      <w:r>
        <w:rPr>
          <w:noProof/>
        </w:rPr>
        <w:lastRenderedPageBreak/>
        <w:drawing>
          <wp:inline distT="0" distB="0" distL="0" distR="0" wp14:anchorId="4BF9AC52" wp14:editId="4454A40D">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14:paraId="7C4754CA" w14:textId="77777777" w:rsidR="00CB4A85"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 S.7 provides a detailed comparison of model predictions and observations.</w:t>
      </w:r>
    </w:p>
    <w:p w14:paraId="578CD413" w14:textId="77777777" w:rsidR="00CB4A85" w:rsidRDefault="00000000">
      <w:pPr>
        <w:pStyle w:val="Heading3"/>
      </w:pPr>
      <w:bookmarkStart w:id="11" w:name="X640711410c21f1b42f74977b292640e4bbbb74d"/>
      <w:bookmarkEnd w:id="9"/>
      <w:r>
        <w:t>Mathematical Models Incorporating Multi-signal Interactions Predict Quorum Sensing Response to Environmental Variation</w:t>
      </w:r>
    </w:p>
    <w:p w14:paraId="50B0BF22" w14:textId="77777777" w:rsidR="00CB4A85"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14:paraId="27A15A36" w14:textId="77777777" w:rsidR="00CB4A85"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w:t>
      </w:r>
      <w:r>
        <w:lastRenderedPageBreak/>
        <w:t xml:space="preserve">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70625405" w14:textId="29B0AB60" w:rsidR="00CB4A85" w:rsidRDefault="00153AC2">
      <w:pPr>
        <w:pStyle w:val="FirstParagraph"/>
      </w:pPr>
      <w:r>
        <w:rPr>
          <w:noProof/>
        </w:rPr>
        <w:drawing>
          <wp:inline distT="0" distB="0" distL="0" distR="0" wp14:anchorId="79AB51F8" wp14:editId="60DCE4C5">
            <wp:extent cx="5486400" cy="2819400"/>
            <wp:effectExtent l="0" t="0" r="0" b="0"/>
            <wp:docPr id="182036866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68669" name="Graphic 1820368669"/>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073E2B25" w14:textId="77777777" w:rsidR="00CB4A85"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7709F07F" w14:textId="77777777" w:rsidR="00CB4A85"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signal values to QS-controlled effector </w:t>
      </w:r>
      <w:r>
        <w:lastRenderedPageBreak/>
        <w:t xml:space="preserve">behavior using our parameterized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 changes.</w:t>
      </w:r>
    </w:p>
    <w:p w14:paraId="535C31F8" w14:textId="77777777" w:rsidR="00CB4A85"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12F5DE46" w14:textId="77777777" w:rsidR="00CB4A85" w:rsidRDefault="00000000">
      <w:pPr>
        <w:pStyle w:val="CaptionedFigure"/>
      </w:pPr>
      <w:bookmarkStart w:id="12" w:name="fig:environment"/>
      <w:r>
        <w:rPr>
          <w:noProof/>
        </w:rPr>
        <w:lastRenderedPageBreak/>
        <w:drawing>
          <wp:inline distT="0" distB="0" distL="0" distR="0" wp14:anchorId="7E264D87" wp14:editId="1E7926D6">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6E5CAC10" w14:textId="77777777" w:rsidR="00CB4A85"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14:paraId="7441CC6F" w14:textId="77777777" w:rsidR="00CB4A85" w:rsidRDefault="00000000">
      <w:pPr>
        <w:pStyle w:val="Heading3"/>
      </w:pPr>
      <w:bookmarkStart w:id="13" w:name="Xa6938a39d0945a75713dd8913666836961d703b"/>
      <w:bookmarkEnd w:id="11"/>
      <w:r>
        <w:t>Multi-Signal Architectures Govern Functional Responses to Environmental Variation</w:t>
      </w:r>
    </w:p>
    <w:p w14:paraId="1B4CAA73" w14:textId="77777777" w:rsidR="00CB4A85"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6733B572" w14:textId="77777777" w:rsidR="00CB4A85"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8)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45C4D50B" w14:textId="77777777" w:rsidR="00CB4A85"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2B2DDFCA" w14:textId="77777777" w:rsidR="00CB4A85" w:rsidRDefault="00000000">
      <w:pPr>
        <w:pStyle w:val="Heading2"/>
      </w:pPr>
      <w:bookmarkStart w:id="14" w:name="discussion"/>
      <w:bookmarkEnd w:id="4"/>
      <w:bookmarkEnd w:id="13"/>
      <w:r>
        <w:t>Discussion</w:t>
      </w:r>
    </w:p>
    <w:p w14:paraId="19EF053A" w14:textId="77777777" w:rsidR="00CB4A85"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01A8486F" w14:textId="77777777" w:rsidR="00CB4A85"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2FEF6CF1" w14:textId="77777777" w:rsidR="00CB4A85"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14:paraId="0F33303F" w14:textId="77777777" w:rsidR="00CB4A85"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39CEA5EF" w14:textId="77777777" w:rsidR="00CB4A85" w:rsidRDefault="00000000">
      <w:pPr>
        <w:pStyle w:val="CaptionedFigure"/>
      </w:pPr>
      <w:bookmarkStart w:id="15" w:name="fig:2signals"/>
      <w:r>
        <w:rPr>
          <w:noProof/>
        </w:rPr>
        <w:lastRenderedPageBreak/>
        <w:drawing>
          <wp:inline distT="0" distB="0" distL="0" distR="0" wp14:anchorId="28D39DB6" wp14:editId="59560AE9">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14:paraId="4272B24B" w14:textId="77777777" w:rsidR="00CB4A85"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 S.8). Figure S.10 reports the same outputs using non-rescaled model parameters.</w:t>
      </w:r>
    </w:p>
    <w:p w14:paraId="452EB0E7" w14:textId="77777777" w:rsidR="00CB4A85"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 highlight a difference between the response of </w:t>
      </w:r>
      <w:r>
        <w:rPr>
          <w:i/>
          <w:iCs/>
        </w:rPr>
        <w:t>lasB</w:t>
      </w:r>
      <w:r>
        <w:t xml:space="preserve"> and that of </w:t>
      </w:r>
      <w:r>
        <w:rPr>
          <w:i/>
          <w:iCs/>
        </w:rPr>
        <w:t>lasI</w:t>
      </w:r>
      <w:r>
        <w:t xml:space="preserve"> or </w:t>
      </w:r>
      <w:r>
        <w:rPr>
          <w:i/>
          <w:iCs/>
        </w:rPr>
        <w:t>rhlI.</w:t>
      </w:r>
      <w:r>
        <w:t xml:space="preserve"> Specifically, while </w:t>
      </w:r>
      <w:r>
        <w:rPr>
          <w:i/>
          <w:iCs/>
        </w:rPr>
        <w:t>lasB</w:t>
      </w:r>
      <w:r>
        <w:t xml:space="preserve">—like </w:t>
      </w:r>
      <w:r>
        <w:rPr>
          <w:i/>
          <w:iCs/>
        </w:rPr>
        <w:t>lasI</w:t>
      </w:r>
      <w:r>
        <w:t xml:space="preserve"> and </w:t>
      </w:r>
      <w:r>
        <w:rPr>
          <w:i/>
          <w:iCs/>
        </w:rPr>
        <w:t>rhlI</w:t>
      </w:r>
      <w:r>
        <w:t>—requires both signals for maximal expression, the contribution of C</w:t>
      </w:r>
      <w:r>
        <w:rPr>
          <w:vertAlign w:val="subscript"/>
        </w:rPr>
        <w:t>4</w:t>
      </w:r>
      <w:r>
        <w:t xml:space="preserve">‑HSL </w:t>
      </w:r>
      <w:r>
        <w:rPr>
          <w:i/>
          <w:iCs/>
        </w:rPr>
        <w:t>alone</w:t>
      </w:r>
      <w:r>
        <w:t xml:space="preserve"> to its expression is negligibl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w:t>
      </w:r>
      <w:r>
        <w:lastRenderedPageBreak/>
        <w:t xml:space="preserve">(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43),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8) models of gene expression as a function of multiple inputs. Neither can fully explain our results. Sauer et al. (4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w:t>
      </w:r>
      <w:r>
        <w:rPr>
          <w:i/>
          <w:iCs/>
        </w:rPr>
        <w:t>P. aeruginosa</w:t>
      </w:r>
      <w:r>
        <w:t xml:space="preserve"> quorum sensing interactions can provide insights into more general gene regulatory network models.</w:t>
      </w:r>
    </w:p>
    <w:p w14:paraId="2B45569A" w14:textId="77777777" w:rsidR="00CB4A85"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6)).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1E180CC4" w14:textId="77777777" w:rsidR="00CB4A85" w:rsidRDefault="00000000">
      <w:pPr>
        <w:pStyle w:val="CaptionedFigure"/>
      </w:pPr>
      <w:bookmarkStart w:id="16" w:name="fig:3signals"/>
      <w:r>
        <w:rPr>
          <w:noProof/>
        </w:rPr>
        <w:lastRenderedPageBreak/>
        <w:drawing>
          <wp:inline distT="0" distB="0" distL="0" distR="0" wp14:anchorId="54ED6489" wp14:editId="3236B815">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14:paraId="113A13F5" w14:textId="77777777" w:rsidR="00CB4A85"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14:paraId="7C1C6A94" w14:textId="77777777" w:rsidR="00CB4A85" w:rsidRDefault="00000000">
      <w:pPr>
        <w:pStyle w:val="Heading2"/>
      </w:pPr>
      <w:bookmarkStart w:id="17" w:name="methods"/>
      <w:bookmarkEnd w:id="14"/>
      <w:r>
        <w:t>Methods</w:t>
      </w:r>
    </w:p>
    <w:p w14:paraId="6931A207" w14:textId="77777777" w:rsidR="00CB4A85" w:rsidRDefault="00000000">
      <w:pPr>
        <w:pStyle w:val="Heading3"/>
      </w:pPr>
      <w:bookmarkStart w:id="18" w:name="literature-review"/>
      <w:r>
        <w:t>Literature Review</w:t>
      </w:r>
    </w:p>
    <w:p w14:paraId="3021E6E5" w14:textId="77777777" w:rsidR="00CB4A85"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1FA3BECD" w14:textId="77777777" w:rsidR="00CB4A85" w:rsidRDefault="00000000">
      <w:pPr>
        <w:pStyle w:val="Heading3"/>
      </w:pPr>
      <w:bookmarkStart w:id="19" w:name="data-collection"/>
      <w:bookmarkEnd w:id="18"/>
      <w:r>
        <w:t>Data Collection</w:t>
      </w:r>
    </w:p>
    <w:p w14:paraId="67DB8F9E" w14:textId="77777777" w:rsidR="00CB4A85"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14:paraId="6D2195BC" w14:textId="77777777" w:rsidR="00CB4A85"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3C7A385F" w14:textId="77777777" w:rsidR="00CB4A85" w:rsidRDefault="00000000">
      <w:pPr>
        <w:pStyle w:val="Heading3"/>
      </w:pPr>
      <w:bookmarkStart w:id="20" w:name="data-analysis"/>
      <w:bookmarkEnd w:id="19"/>
      <w:r>
        <w:t>Data Analysis</w:t>
      </w:r>
    </w:p>
    <w:p w14:paraId="37D15DB8" w14:textId="77777777" w:rsidR="00CB4A85" w:rsidRDefault="00000000">
      <w:pPr>
        <w:pStyle w:val="FirstParagraph"/>
      </w:pPr>
      <w:r>
        <w:t xml:space="preserve">We estimated parameter values in Tables S.3, S.4, S.5, and S.6 with non-linear regression by least squares using the Gauss-Newton algorithm (47).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4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76052113" w14:textId="77777777" w:rsidR="00CB4A85" w:rsidRDefault="00000000">
      <w:pPr>
        <w:pStyle w:val="BodyText"/>
      </w:pPr>
      <w:r>
        <w:t>Additional third-party modules:</w:t>
      </w:r>
    </w:p>
    <w:p w14:paraId="3DD2CFD0" w14:textId="77777777" w:rsidR="00CB4A85"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5B7B266B" w14:textId="77777777" w:rsidR="00CB4A85"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1E7DB821" w14:textId="77777777" w:rsidR="00CB4A85"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580D9AFC" w14:textId="77777777" w:rsidR="00CB4A85" w:rsidRDefault="00000000">
      <w:pPr>
        <w:pStyle w:val="BodyText"/>
      </w:pPr>
      <w:r>
        <w:t>Custom color schemes adapted from seaboarn.</w:t>
      </w:r>
    </w:p>
    <w:p w14:paraId="1CFF9CF3" w14:textId="77777777" w:rsidR="00CB4A85"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1534E33B" w14:textId="77777777" w:rsidR="00CB4A85" w:rsidRDefault="00000000">
      <w:pPr>
        <w:pStyle w:val="BodyText"/>
      </w:pPr>
      <w:r>
        <w:rPr>
          <w:b/>
          <w:bCs/>
        </w:rPr>
        <w:t>Acknowledgements:</w:t>
      </w:r>
      <w:r>
        <w:t xml:space="preserve">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28FE16D1" w14:textId="77777777" w:rsidR="00CB4A85" w:rsidRDefault="00000000">
      <w:pPr>
        <w:pStyle w:val="Heading2"/>
      </w:pPr>
      <w:bookmarkStart w:id="21" w:name="references"/>
      <w:bookmarkEnd w:id="17"/>
      <w:bookmarkEnd w:id="20"/>
      <w:r>
        <w:t>References</w:t>
      </w:r>
    </w:p>
    <w:p w14:paraId="36BE153C" w14:textId="77777777" w:rsidR="00CB4A85"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14:paraId="35417950" w14:textId="77777777" w:rsidR="00CB4A85"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14:paraId="2BD7B5B9" w14:textId="77777777" w:rsidR="00CB4A85"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14:paraId="0D6354E0" w14:textId="77777777" w:rsidR="00CB4A85" w:rsidRDefault="00000000">
      <w:pPr>
        <w:pStyle w:val="Bibliography"/>
      </w:pPr>
      <w:bookmarkStart w:id="26" w:name="ref-Chugani2001"/>
      <w:bookmarkEnd w:id="25"/>
      <w:r>
        <w:lastRenderedPageBreak/>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14:paraId="36BBC09C" w14:textId="77777777" w:rsidR="00CB4A85"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14:paraId="5BD8F317" w14:textId="77777777" w:rsidR="00CB4A85"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14:paraId="2CF2B211" w14:textId="77777777" w:rsidR="00CB4A85"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14:paraId="75A6018D" w14:textId="77777777" w:rsidR="00CB4A85"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14:paraId="7C967415" w14:textId="77777777" w:rsidR="00CB4A85"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14:paraId="32F03F31" w14:textId="77777777" w:rsidR="00CB4A85"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14:paraId="45B5147D" w14:textId="77777777" w:rsidR="00CB4A85"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14:paraId="4EDFE982" w14:textId="77777777" w:rsidR="00CB4A85"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14:paraId="7F0E01DB" w14:textId="77777777" w:rsidR="00CB4A85"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14:paraId="576A2266" w14:textId="77777777" w:rsidR="00CB4A85"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14:paraId="1DB675DA" w14:textId="77777777" w:rsidR="00CB4A85"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14:paraId="7BD3FB04" w14:textId="77777777" w:rsidR="00CB4A85"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14:paraId="0E51CBF5" w14:textId="77777777" w:rsidR="00CB4A85"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14:paraId="730A2116" w14:textId="77777777" w:rsidR="00CB4A85"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14:paraId="66A433D7" w14:textId="77777777" w:rsidR="00CB4A85" w:rsidRDefault="00000000">
      <w:pPr>
        <w:pStyle w:val="Bibliography"/>
      </w:pPr>
      <w:bookmarkStart w:id="41" w:name="ref-Casilag2016"/>
      <w:bookmarkEnd w:id="40"/>
      <w:r>
        <w:lastRenderedPageBreak/>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14:paraId="446599B2" w14:textId="77777777" w:rsidR="00CB4A85"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14:paraId="08C60C4C" w14:textId="77777777" w:rsidR="00CB4A85"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14:paraId="30D26FCA" w14:textId="77777777" w:rsidR="00CB4A85"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14:paraId="14176A5B" w14:textId="77777777" w:rsidR="00CB4A85"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14:paraId="6157F3F5" w14:textId="77777777" w:rsidR="00CB4A85"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14:paraId="0636E21D" w14:textId="77777777" w:rsidR="00CB4A85"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14:paraId="028D196D" w14:textId="77777777" w:rsidR="00CB4A85"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14:paraId="7A15287C" w14:textId="77777777" w:rsidR="00CB4A85"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14:paraId="18BF1E9A" w14:textId="77777777" w:rsidR="00CB4A85"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14:paraId="7705C698" w14:textId="77777777" w:rsidR="00CB4A85"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14:paraId="33A0AE74" w14:textId="77777777" w:rsidR="00CB4A85"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36516DEF" w14:textId="77777777" w:rsidR="00CB4A85"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14:paraId="6CF342D6" w14:textId="77777777" w:rsidR="00CB4A85"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14:paraId="4B5803DA" w14:textId="77777777" w:rsidR="00CB4A85"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14:paraId="0A98A2A2" w14:textId="77777777" w:rsidR="00CB4A85" w:rsidRDefault="00000000">
      <w:pPr>
        <w:pStyle w:val="Bibliography"/>
      </w:pPr>
      <w:bookmarkStart w:id="56" w:name="ref-Brown2013"/>
      <w:bookmarkEnd w:id="55"/>
      <w:r>
        <w:lastRenderedPageBreak/>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14:paraId="1CA3CB90" w14:textId="77777777" w:rsidR="00CB4A85"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14:paraId="52C51B51" w14:textId="77777777" w:rsidR="00CB4A85"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14:paraId="6EB5E19E" w14:textId="77777777" w:rsidR="00CB4A85"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14:paraId="529D5984" w14:textId="77777777" w:rsidR="00CB4A85"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14:paraId="7980052D" w14:textId="77777777" w:rsidR="00CB4A85" w:rsidRDefault="00000000">
      <w:pPr>
        <w:pStyle w:val="Bibliography"/>
      </w:pPr>
      <w:bookmarkStart w:id="61" w:name="ref-Voichek2020"/>
      <w:bookmarkEnd w:id="60"/>
      <w:r>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14:paraId="3F538296" w14:textId="77777777" w:rsidR="00CB4A85"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14:paraId="01C59C46" w14:textId="77777777" w:rsidR="00CB4A85"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14:paraId="1508CC80" w14:textId="77777777" w:rsidR="00CB4A85"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14:paraId="0D99FE48" w14:textId="77777777" w:rsidR="00CB4A85" w:rsidRDefault="00000000">
      <w:pPr>
        <w:pStyle w:val="Bibliography"/>
      </w:pPr>
      <w:bookmarkStart w:id="65" w:name="ref-Keegan2023"/>
      <w:bookmarkEnd w:id="64"/>
      <w:r>
        <w:t xml:space="preserve">43. </w:t>
      </w:r>
      <w:r>
        <w:tab/>
        <w:t xml:space="preserve">N. R. Keegan, </w:t>
      </w:r>
      <w:r>
        <w:rPr>
          <w:i/>
          <w:iCs/>
        </w:rPr>
        <w:t>et al.</w:t>
      </w:r>
      <w:r>
        <w:t xml:space="preserve">, Promoter selectivity of the RhlR quorum-sensing transcription factor receptor in pseudomonas aeruginosa is coordinated by distinct and overlapping dependencies on C4-homoserine lactone and PqsE. </w:t>
      </w:r>
      <w:r>
        <w:rPr>
          <w:i/>
          <w:iCs/>
        </w:rPr>
        <w:t>PLoS Genet</w:t>
      </w:r>
      <w:r>
        <w:t xml:space="preserve"> </w:t>
      </w:r>
      <w:r>
        <w:rPr>
          <w:b/>
          <w:bCs/>
        </w:rPr>
        <w:t>19</w:t>
      </w:r>
      <w:r>
        <w:t>, e1010900 (2023).</w:t>
      </w:r>
    </w:p>
    <w:p w14:paraId="67BCC7FA" w14:textId="77777777" w:rsidR="00CB4A85" w:rsidRDefault="00000000">
      <w:pPr>
        <w:pStyle w:val="Bibliography"/>
      </w:pPr>
      <w:bookmarkStart w:id="66" w:name="ref-Long2009"/>
      <w:bookmarkEnd w:id="65"/>
      <w:r>
        <w:t xml:space="preserve">44.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14:paraId="5050A806" w14:textId="77777777" w:rsidR="00CB4A85" w:rsidRDefault="00000000">
      <w:pPr>
        <w:pStyle w:val="Bibliography"/>
      </w:pPr>
      <w:bookmarkStart w:id="67" w:name="ref-Sauer1995"/>
      <w:bookmarkEnd w:id="66"/>
      <w:r>
        <w:t xml:space="preserve">45. </w:t>
      </w:r>
      <w:r>
        <w:tab/>
        <w:t xml:space="preserve">F. Sauer, S. Hansen, R. Tjian, Multiple TAFIIs directing synergistic activation of transcription. </w:t>
      </w:r>
      <w:r>
        <w:rPr>
          <w:i/>
          <w:iCs/>
        </w:rPr>
        <w:t>Science</w:t>
      </w:r>
      <w:r>
        <w:t xml:space="preserve"> </w:t>
      </w:r>
      <w:r>
        <w:rPr>
          <w:b/>
          <w:bCs/>
        </w:rPr>
        <w:t>270</w:t>
      </w:r>
      <w:r>
        <w:t>, 1783–1788 (1995).</w:t>
      </w:r>
    </w:p>
    <w:p w14:paraId="414ABEBA" w14:textId="77777777" w:rsidR="00CB4A85" w:rsidRDefault="00000000">
      <w:pPr>
        <w:pStyle w:val="Bibliography"/>
      </w:pPr>
      <w:bookmarkStart w:id="68" w:name="ref-McGrath2004"/>
      <w:bookmarkEnd w:id="67"/>
      <w:r>
        <w:t xml:space="preserve">46.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14:paraId="6B83C986" w14:textId="77777777" w:rsidR="00CB4A85" w:rsidRDefault="00000000">
      <w:pPr>
        <w:pStyle w:val="Bibliography"/>
      </w:pPr>
      <w:bookmarkStart w:id="69" w:name="ref-Ratkowsky1983"/>
      <w:bookmarkEnd w:id="68"/>
      <w:r>
        <w:t xml:space="preserve">47. </w:t>
      </w:r>
      <w:r>
        <w:tab/>
        <w:t xml:space="preserve">D. A. Ratkowsky, </w:t>
      </w:r>
      <w:r>
        <w:rPr>
          <w:i/>
          <w:iCs/>
        </w:rPr>
        <w:t>Nonlinear regression modeling: A unified practical approach</w:t>
      </w:r>
      <w:r>
        <w:t xml:space="preserve"> (Marcel Dekker Incorporated, 1983).</w:t>
      </w:r>
    </w:p>
    <w:p w14:paraId="39D6FF5C" w14:textId="77777777" w:rsidR="00CB4A85" w:rsidRDefault="00000000">
      <w:pPr>
        <w:pStyle w:val="Bibliography"/>
      </w:pPr>
      <w:bookmarkStart w:id="70" w:name="ref-Powell1968"/>
      <w:bookmarkEnd w:id="69"/>
      <w:r>
        <w:t xml:space="preserve">48. </w:t>
      </w:r>
      <w:r>
        <w:tab/>
        <w:t>M. J. Powell, A fortran subroutine for solving systems of nonlinear algebraic equations. (1968).</w:t>
      </w:r>
      <w:bookmarkEnd w:id="0"/>
      <w:bookmarkEnd w:id="21"/>
      <w:bookmarkEnd w:id="23"/>
      <w:bookmarkEnd w:id="70"/>
    </w:p>
    <w:sectPr w:rsidR="00CB4A85"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B010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A342F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766415717">
    <w:abstractNumId w:val="0"/>
  </w:num>
  <w:num w:numId="3" w16cid:durableId="1944534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53AC2"/>
    <w:rsid w:val="004449AC"/>
    <w:rsid w:val="007D0AF9"/>
    <w:rsid w:val="00806A02"/>
    <w:rsid w:val="00A20EEA"/>
    <w:rsid w:val="00A22164"/>
    <w:rsid w:val="00A644EF"/>
    <w:rsid w:val="00B1321B"/>
    <w:rsid w:val="00B301F9"/>
    <w:rsid w:val="00B96944"/>
    <w:rsid w:val="00C746F5"/>
    <w:rsid w:val="00CB4A8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AFE56"/>
  <w15:docId w15:val="{42EFF847-EC81-9244-8EEC-D9759BF2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7295</Words>
  <Characters>4158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1-25T19:31:00Z</dcterms:created>
  <dcterms:modified xsi:type="dcterms:W3CDTF">2025-01-2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